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43CD2" w14:textId="77777777" w:rsidR="00E3171D" w:rsidRDefault="00941D5C" w:rsidP="00D327E1">
      <w:pPr>
        <w:jc w:val="righ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highlight w:val="lightGray"/>
        </w:rPr>
        <w:t>Додаток 2</w:t>
      </w:r>
    </w:p>
    <w:p w14:paraId="7D68AA50" w14:textId="4B8996C4" w:rsidR="00E3171D" w:rsidRDefault="00941D5C" w:rsidP="00D327E1">
      <w:pP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Форма </w:t>
      </w:r>
      <w:proofErr w:type="spellStart"/>
      <w:r w:rsidR="001156A8">
        <w:rPr>
          <w:rFonts w:ascii="Arial" w:eastAsia="Arial" w:hAnsi="Arial" w:cs="Arial"/>
          <w:b/>
          <w:color w:val="000000"/>
        </w:rPr>
        <w:t>проєктної</w:t>
      </w:r>
      <w:proofErr w:type="spellEnd"/>
      <w:r w:rsidR="001156A8">
        <w:rPr>
          <w:rFonts w:ascii="Arial" w:eastAsia="Arial" w:hAnsi="Arial" w:cs="Arial"/>
          <w:b/>
          <w:color w:val="000000"/>
        </w:rPr>
        <w:t xml:space="preserve"> заявки</w:t>
      </w:r>
    </w:p>
    <w:p w14:paraId="7869BDB5" w14:textId="77777777" w:rsidR="006A7F3D" w:rsidRDefault="006A7F3D" w:rsidP="00D327E1">
      <w:pPr>
        <w:jc w:val="center"/>
        <w:rPr>
          <w:rFonts w:ascii="Arial" w:eastAsia="Arial" w:hAnsi="Arial" w:cs="Arial"/>
        </w:rPr>
      </w:pPr>
    </w:p>
    <w:tbl>
      <w:tblPr>
        <w:tblW w:w="15066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815"/>
        <w:gridCol w:w="3685"/>
        <w:gridCol w:w="3261"/>
        <w:gridCol w:w="3305"/>
      </w:tblGrid>
      <w:tr w:rsidR="00E3171D" w:rsidRPr="009D09A1" w14:paraId="4C2AE33F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ABB5F" w14:textId="4D69096C" w:rsidR="00E3171D" w:rsidRPr="009D09A1" w:rsidRDefault="00941D5C" w:rsidP="00D327E1">
            <w:pPr>
              <w:pStyle w:val="6"/>
              <w:spacing w:before="0" w:after="0"/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</w:pPr>
            <w:bookmarkStart w:id="0" w:name="_Hlk175663406"/>
            <w:r w:rsidRPr="009D09A1"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  <w:t>Ваші контакт</w:t>
            </w:r>
            <w:r w:rsidR="000146D0" w:rsidRPr="009D09A1"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  <w:t>ні дані</w:t>
            </w:r>
            <w:r w:rsidR="008465E2" w:rsidRPr="009D09A1">
              <w:rPr>
                <w:rFonts w:ascii="Arial" w:eastAsia="Arial" w:hAnsi="Arial" w:cs="Arial"/>
                <w:b w:val="0"/>
                <w:bCs/>
                <w:i/>
                <w:iCs/>
                <w:color w:val="000000"/>
              </w:rPr>
              <w:t xml:space="preserve"> </w:t>
            </w:r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6D67C" w14:textId="77777777" w:rsidR="00E3171D" w:rsidRPr="009D09A1" w:rsidRDefault="006D38EC" w:rsidP="00D327E1">
            <w:pPr>
              <w:spacing w:before="40" w:after="40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i/>
                <w:iCs/>
                <w:sz w:val="16"/>
                <w:szCs w:val="16"/>
              </w:rPr>
              <w:t>Прізвище ім’я та по-батькові:</w:t>
            </w:r>
          </w:p>
          <w:p w14:paraId="25E71B4F" w14:textId="77777777" w:rsidR="006D38EC" w:rsidRPr="009D09A1" w:rsidRDefault="006D38EC" w:rsidP="00D327E1">
            <w:pPr>
              <w:spacing w:before="40" w:after="40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i/>
                <w:iCs/>
                <w:sz w:val="16"/>
                <w:szCs w:val="16"/>
              </w:rPr>
              <w:t>Телефон (мобільний):</w:t>
            </w:r>
          </w:p>
          <w:p w14:paraId="3AD3031B" w14:textId="60C4AB2E" w:rsidR="006D38EC" w:rsidRPr="009D09A1" w:rsidRDefault="006D38EC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i/>
                <w:iCs/>
                <w:sz w:val="16"/>
                <w:szCs w:val="16"/>
              </w:rPr>
              <w:t>Електронна адреса:</w:t>
            </w:r>
          </w:p>
        </w:tc>
      </w:tr>
      <w:tr w:rsidR="001156A8" w:rsidRPr="009D09A1" w14:paraId="591A3CEF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1CD91" w14:textId="77777777" w:rsidR="001156A8" w:rsidRPr="009D09A1" w:rsidRDefault="001156A8" w:rsidP="00D327E1">
            <w:pPr>
              <w:pStyle w:val="6"/>
              <w:spacing w:before="0" w:after="0"/>
              <w:rPr>
                <w:rFonts w:ascii="Arial" w:eastAsia="Arial" w:hAnsi="Arial" w:cs="Arial"/>
                <w:color w:val="000000"/>
              </w:rPr>
            </w:pPr>
            <w:r w:rsidRPr="009D09A1">
              <w:rPr>
                <w:rFonts w:ascii="Arial" w:eastAsia="Arial" w:hAnsi="Arial" w:cs="Arial"/>
                <w:color w:val="000000"/>
              </w:rPr>
              <w:t xml:space="preserve">Назва </w:t>
            </w:r>
            <w:proofErr w:type="spellStart"/>
            <w:r w:rsidRPr="009D09A1">
              <w:rPr>
                <w:rFonts w:ascii="Arial" w:eastAsia="Arial" w:hAnsi="Arial" w:cs="Arial"/>
                <w:color w:val="000000"/>
              </w:rPr>
              <w:t>проєкту</w:t>
            </w:r>
            <w:proofErr w:type="spellEnd"/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80C8A" w14:textId="77777777" w:rsidR="001156A8" w:rsidRPr="009D09A1" w:rsidRDefault="001156A8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Назва </w:t>
            </w:r>
            <w:proofErr w:type="spellStart"/>
            <w:r w:rsidRPr="009D09A1">
              <w:rPr>
                <w:rFonts w:ascii="Arial" w:eastAsia="Arial" w:hAnsi="Arial" w:cs="Arial"/>
                <w:sz w:val="16"/>
                <w:szCs w:val="16"/>
              </w:rPr>
              <w:t>проєкту</w:t>
            </w:r>
            <w:proofErr w:type="spellEnd"/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повинна відображати його зміст використовуючи настільки мало слів наскільки це можливо.</w:t>
            </w:r>
          </w:p>
          <w:p w14:paraId="6625F44E" w14:textId="77777777" w:rsidR="001156A8" w:rsidRPr="009D09A1" w:rsidRDefault="001156A8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9D09A1" w14:paraId="3240403F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AC243D" w14:textId="40987FD9" w:rsidR="00E3171D" w:rsidRPr="009D09A1" w:rsidRDefault="001156A8" w:rsidP="00D327E1">
            <w:pPr>
              <w:pStyle w:val="6"/>
              <w:spacing w:before="0" w:after="0"/>
              <w:rPr>
                <w:rFonts w:ascii="Arial" w:eastAsia="Arial" w:hAnsi="Arial" w:cs="Arial"/>
                <w:color w:val="000000"/>
              </w:rPr>
            </w:pPr>
            <w:r w:rsidRPr="009D09A1">
              <w:rPr>
                <w:rFonts w:ascii="Arial" w:eastAsia="Arial" w:hAnsi="Arial" w:cs="Arial"/>
                <w:color w:val="000000"/>
              </w:rPr>
              <w:t xml:space="preserve">Номер і назва цілі / завдання стратегії, якому відповідає </w:t>
            </w:r>
            <w:proofErr w:type="spellStart"/>
            <w:r w:rsidRPr="009D09A1">
              <w:rPr>
                <w:rFonts w:ascii="Arial" w:eastAsia="Arial" w:hAnsi="Arial" w:cs="Arial"/>
                <w:color w:val="000000"/>
              </w:rPr>
              <w:t>проєкт</w:t>
            </w:r>
            <w:proofErr w:type="spellEnd"/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72B1A" w14:textId="4B65B220" w:rsidR="00E3171D" w:rsidRPr="009D09A1" w:rsidRDefault="00941D5C" w:rsidP="00D327E1">
            <w:pPr>
              <w:pBdr>
                <w:left w:val="single" w:sz="4" w:space="4" w:color="auto"/>
              </w:pBd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Вкажіть </w:t>
            </w:r>
            <w:r w:rsidR="001156A8" w:rsidRPr="009D09A1">
              <w:rPr>
                <w:rFonts w:ascii="Arial" w:eastAsia="Arial" w:hAnsi="Arial" w:cs="Arial"/>
                <w:sz w:val="16"/>
                <w:szCs w:val="16"/>
              </w:rPr>
              <w:t>ціль/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завдання зі </w:t>
            </w:r>
            <w:r w:rsidR="00BD30B0" w:rsidRPr="009D09A1">
              <w:rPr>
                <w:rFonts w:ascii="Arial" w:eastAsia="Arial" w:hAnsi="Arial" w:cs="Arial"/>
                <w:sz w:val="16"/>
                <w:szCs w:val="16"/>
              </w:rPr>
              <w:t xml:space="preserve">Стратегії розвитку </w:t>
            </w:r>
            <w:r w:rsidR="00425579" w:rsidRPr="009D09A1">
              <w:rPr>
                <w:rFonts w:ascii="Arial" w:eastAsia="Arial" w:hAnsi="Arial" w:cs="Arial"/>
                <w:sz w:val="16"/>
                <w:szCs w:val="16"/>
              </w:rPr>
              <w:t>громади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, яко</w:t>
            </w:r>
            <w:r w:rsidR="001156A8" w:rsidRPr="009D09A1">
              <w:rPr>
                <w:rFonts w:ascii="Arial" w:eastAsia="Arial" w:hAnsi="Arial" w:cs="Arial"/>
                <w:sz w:val="16"/>
                <w:szCs w:val="16"/>
              </w:rPr>
              <w:t>му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відповідає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Ваша ідея.</w:t>
            </w:r>
          </w:p>
          <w:p w14:paraId="133D505A" w14:textId="77777777" w:rsidR="00E3171D" w:rsidRPr="009D09A1" w:rsidRDefault="00E3171D" w:rsidP="00D327E1">
            <w:pPr>
              <w:pBdr>
                <w:left w:val="single" w:sz="4" w:space="4" w:color="auto"/>
              </w:pBd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9D09A1" w14:paraId="7A4125E4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5F0A6" w14:textId="353EF912" w:rsidR="00E3171D" w:rsidRPr="009D09A1" w:rsidRDefault="001156A8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Мета</w:t>
            </w:r>
            <w:r w:rsidR="00941D5C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41D5C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про</w:t>
            </w:r>
            <w:r w:rsidR="005C2597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є</w:t>
            </w:r>
            <w:r w:rsidR="00941D5C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кту</w:t>
            </w:r>
            <w:proofErr w:type="spellEnd"/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DCCB3" w14:textId="3CD93E84" w:rsidR="00E3171D" w:rsidRPr="009D09A1" w:rsidRDefault="00941D5C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Зазначте </w:t>
            </w:r>
            <w:r w:rsidR="001156A8" w:rsidRPr="009D09A1">
              <w:rPr>
                <w:rFonts w:ascii="Arial" w:eastAsia="Arial" w:hAnsi="Arial" w:cs="Arial"/>
                <w:sz w:val="16"/>
                <w:szCs w:val="16"/>
              </w:rPr>
              <w:t>мету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, як</w:t>
            </w:r>
            <w:r w:rsidR="001156A8" w:rsidRPr="009D09A1">
              <w:rPr>
                <w:rFonts w:ascii="Arial" w:eastAsia="Arial" w:hAnsi="Arial" w:cs="Arial"/>
                <w:sz w:val="16"/>
                <w:szCs w:val="16"/>
              </w:rPr>
              <w:t>а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буд</w:t>
            </w:r>
            <w:r w:rsidR="001156A8" w:rsidRPr="009D09A1">
              <w:rPr>
                <w:rFonts w:ascii="Arial" w:eastAsia="Arial" w:hAnsi="Arial" w:cs="Arial"/>
                <w:sz w:val="16"/>
                <w:szCs w:val="16"/>
              </w:rPr>
              <w:t>е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досягнут</w:t>
            </w:r>
            <w:r w:rsidR="001156A8" w:rsidRPr="009D09A1">
              <w:rPr>
                <w:rFonts w:ascii="Arial" w:eastAsia="Arial" w:hAnsi="Arial" w:cs="Arial"/>
                <w:sz w:val="16"/>
                <w:szCs w:val="16"/>
              </w:rPr>
              <w:t>а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внаслідок реалізації </w:t>
            </w:r>
            <w:proofErr w:type="spellStart"/>
            <w:r w:rsidRPr="009D09A1">
              <w:rPr>
                <w:rFonts w:ascii="Arial" w:eastAsia="Arial" w:hAnsi="Arial" w:cs="Arial"/>
                <w:sz w:val="16"/>
                <w:szCs w:val="16"/>
              </w:rPr>
              <w:t>про</w:t>
            </w:r>
            <w:r w:rsidR="005C2597" w:rsidRPr="009D09A1">
              <w:rPr>
                <w:rFonts w:ascii="Arial" w:eastAsia="Arial" w:hAnsi="Arial" w:cs="Arial"/>
                <w:sz w:val="16"/>
                <w:szCs w:val="16"/>
              </w:rPr>
              <w:t>є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кту</w:t>
            </w:r>
            <w:proofErr w:type="spellEnd"/>
            <w:r w:rsidRPr="009D09A1"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3A12B1F0" w14:textId="77777777" w:rsidR="00E3171D" w:rsidRPr="009D09A1" w:rsidRDefault="00E3171D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9D09A1" w14:paraId="06FD0EE7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5796A3" w14:textId="43B47828" w:rsidR="00E3171D" w:rsidRPr="009D09A1" w:rsidRDefault="00941D5C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Територія</w:t>
            </w:r>
            <w:r w:rsidR="000146D0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,</w:t>
            </w: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на яку </w:t>
            </w:r>
            <w:proofErr w:type="spellStart"/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про</w:t>
            </w:r>
            <w:r w:rsidR="005C2597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є</w:t>
            </w: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кт</w:t>
            </w:r>
            <w:proofErr w:type="spellEnd"/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матиме вплив</w:t>
            </w:r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AB9F7" w14:textId="6995DE5E" w:rsidR="00E3171D" w:rsidRPr="009D09A1" w:rsidRDefault="00941D5C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>Зазначт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е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насел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ені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пункт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и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громади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, в яких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має 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бути реалізований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spellStart"/>
            <w:r w:rsidRPr="009D09A1">
              <w:rPr>
                <w:rFonts w:ascii="Arial" w:eastAsia="Arial" w:hAnsi="Arial" w:cs="Arial"/>
                <w:sz w:val="16"/>
                <w:szCs w:val="16"/>
              </w:rPr>
              <w:t>про</w:t>
            </w:r>
            <w:r w:rsidR="005C2597" w:rsidRPr="009D09A1">
              <w:rPr>
                <w:rFonts w:ascii="Arial" w:eastAsia="Arial" w:hAnsi="Arial" w:cs="Arial"/>
                <w:sz w:val="16"/>
                <w:szCs w:val="16"/>
              </w:rPr>
              <w:t>єк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т</w:t>
            </w:r>
            <w:proofErr w:type="spellEnd"/>
            <w:r w:rsidRPr="009D09A1"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</w:tc>
      </w:tr>
      <w:tr w:rsidR="001156A8" w:rsidRPr="009D09A1" w14:paraId="6B22F547" w14:textId="77777777" w:rsidTr="00EB7120">
        <w:trPr>
          <w:trHeight w:val="1195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97D2F6" w14:textId="0FB4B66B" w:rsidR="001156A8" w:rsidRPr="009D09A1" w:rsidRDefault="001156A8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Основні заходи </w:t>
            </w:r>
            <w:proofErr w:type="spellStart"/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проєкту</w:t>
            </w:r>
            <w:proofErr w:type="spellEnd"/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4CFC0" w14:textId="77777777" w:rsidR="001156A8" w:rsidRPr="009D09A1" w:rsidRDefault="001156A8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>Зазначте лише ключові групи заходів у формі «створення…», «підготовка…», «організація…» і т. д. Заходи повинні забезпечити досягнення зазначених очікуваних результатів.</w:t>
            </w:r>
          </w:p>
        </w:tc>
      </w:tr>
      <w:tr w:rsidR="00E3171D" w:rsidRPr="009D09A1" w14:paraId="3BE40CF3" w14:textId="77777777" w:rsidTr="00EB7120">
        <w:trPr>
          <w:trHeight w:val="1551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EC756B" w14:textId="0167E720" w:rsidR="00E3171D" w:rsidRPr="009D09A1" w:rsidRDefault="00F41C52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Індикатори (показники)</w:t>
            </w:r>
            <w:r w:rsidR="00941D5C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результати</w:t>
            </w: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вності</w:t>
            </w:r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86167E8" w14:textId="7FBFCBC3" w:rsidR="00E3171D" w:rsidRPr="009D09A1" w:rsidRDefault="00F41C52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>Тут повинні бути зазначені в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иключно ключові очікувані результати 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в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наступній формі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: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D9181A">
              <w:rPr>
                <w:rFonts w:ascii="Arial" w:eastAsia="Arial" w:hAnsi="Arial" w:cs="Arial"/>
                <w:sz w:val="16"/>
                <w:szCs w:val="16"/>
              </w:rPr>
              <w:t>«кількість проведених заходів…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», «</w:t>
            </w:r>
            <w:r w:rsidR="00D9181A">
              <w:rPr>
                <w:rFonts w:ascii="Arial" w:eastAsia="Arial" w:hAnsi="Arial" w:cs="Arial"/>
                <w:sz w:val="16"/>
                <w:szCs w:val="16"/>
              </w:rPr>
              <w:t>протяжність / площа відремонтованих …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», </w:t>
            </w:r>
            <w:r w:rsidR="00D9181A">
              <w:rPr>
                <w:rFonts w:ascii="Arial" w:eastAsia="Arial" w:hAnsi="Arial" w:cs="Arial"/>
                <w:sz w:val="16"/>
                <w:szCs w:val="16"/>
              </w:rPr>
              <w:t xml:space="preserve">«кількість людей, які пройшли навчання…», 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«</w:t>
            </w:r>
            <w:r w:rsidR="00D9181A">
              <w:rPr>
                <w:rFonts w:ascii="Arial" w:eastAsia="Arial" w:hAnsi="Arial" w:cs="Arial"/>
                <w:sz w:val="16"/>
                <w:szCs w:val="16"/>
              </w:rPr>
              <w:t xml:space="preserve">кількість 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підготовлен</w:t>
            </w:r>
            <w:r w:rsidR="00D9181A">
              <w:rPr>
                <w:rFonts w:ascii="Arial" w:eastAsia="Arial" w:hAnsi="Arial" w:cs="Arial"/>
                <w:sz w:val="16"/>
                <w:szCs w:val="16"/>
              </w:rPr>
              <w:t>их…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»,</w:t>
            </w:r>
            <w:r w:rsidR="00D9181A">
              <w:rPr>
                <w:rFonts w:ascii="Arial" w:eastAsia="Arial" w:hAnsi="Arial" w:cs="Arial"/>
                <w:sz w:val="16"/>
                <w:szCs w:val="16"/>
              </w:rPr>
              <w:t xml:space="preserve"> «частка жителів, охоплених…»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і т.</w:t>
            </w:r>
            <w:r w:rsidR="00040990" w:rsidRPr="009D09A1">
              <w:rPr>
                <w:rFonts w:ascii="Arial" w:eastAsia="Arial" w:hAnsi="Arial" w:cs="Arial"/>
                <w:sz w:val="16"/>
                <w:szCs w:val="16"/>
              </w:rPr>
              <w:t> 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д. Очікувані результати 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 xml:space="preserve">повинні 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чітко 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відображати</w:t>
            </w:r>
            <w:r w:rsidR="007720F8" w:rsidRPr="009D09A1">
              <w:rPr>
                <w:rFonts w:ascii="Arial" w:eastAsia="Arial" w:hAnsi="Arial" w:cs="Arial"/>
                <w:sz w:val="16"/>
                <w:szCs w:val="16"/>
              </w:rPr>
              <w:t xml:space="preserve"> рівень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досягнення 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мети</w:t>
            </w:r>
            <w:r w:rsidR="00764774" w:rsidRPr="009D09A1">
              <w:rPr>
                <w:rFonts w:ascii="Arial" w:eastAsia="Arial" w:hAnsi="Arial" w:cs="Arial"/>
                <w:sz w:val="16"/>
                <w:szCs w:val="16"/>
              </w:rPr>
              <w:t>,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на як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у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спрямований </w:t>
            </w:r>
            <w:proofErr w:type="spellStart"/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про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є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кт</w:t>
            </w:r>
            <w:proofErr w:type="spellEnd"/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231A5EA7" w14:textId="77777777" w:rsidR="00E3171D" w:rsidRPr="009D09A1" w:rsidRDefault="00E3171D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14:paraId="45ADE982" w14:textId="77777777" w:rsidR="00E3171D" w:rsidRPr="009D09A1" w:rsidRDefault="00E3171D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 w:rsidRPr="009D09A1" w14:paraId="29C1CEC8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D286C" w14:textId="4C5D4AD9" w:rsidR="00E3171D" w:rsidRPr="009D09A1" w:rsidRDefault="00941D5C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Період </w:t>
            </w:r>
            <w:r w:rsidR="00F41C52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реалізації </w:t>
            </w:r>
            <w:proofErr w:type="spellStart"/>
            <w:r w:rsidR="00F41C52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проєкту</w:t>
            </w:r>
            <w:proofErr w:type="spellEnd"/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C4962B" w14:textId="2C19FDE0" w:rsidR="00E3171D" w:rsidRPr="009D09A1" w:rsidRDefault="00F41C52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Вказати період реалізації Вашого </w:t>
            </w:r>
            <w:proofErr w:type="spellStart"/>
            <w:r w:rsidRPr="009D09A1">
              <w:rPr>
                <w:rFonts w:ascii="Arial" w:eastAsia="Arial" w:hAnsi="Arial" w:cs="Arial"/>
                <w:sz w:val="16"/>
                <w:szCs w:val="16"/>
              </w:rPr>
              <w:t>проєкту</w:t>
            </w:r>
            <w:proofErr w:type="spellEnd"/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(не може виходити за межі 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>202</w:t>
            </w:r>
            <w:r w:rsidR="007C4578" w:rsidRPr="009D09A1">
              <w:rPr>
                <w:rFonts w:ascii="Arial" w:eastAsia="Arial" w:hAnsi="Arial" w:cs="Arial"/>
                <w:sz w:val="16"/>
                <w:szCs w:val="16"/>
              </w:rPr>
              <w:t>5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– 202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7</w:t>
            </w:r>
            <w:r w:rsidR="00941D5C" w:rsidRPr="009D09A1">
              <w:rPr>
                <w:rFonts w:ascii="Arial" w:eastAsia="Arial" w:hAnsi="Arial" w:cs="Arial"/>
                <w:sz w:val="16"/>
                <w:szCs w:val="16"/>
              </w:rPr>
              <w:t xml:space="preserve"> рок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ів</w:t>
            </w:r>
            <w:r w:rsidR="006D38EC" w:rsidRPr="009D09A1">
              <w:rPr>
                <w:rFonts w:ascii="Arial" w:eastAsia="Arial" w:hAnsi="Arial" w:cs="Arial"/>
                <w:sz w:val="16"/>
                <w:szCs w:val="16"/>
              </w:rPr>
              <w:t>)</w:t>
            </w:r>
          </w:p>
        </w:tc>
      </w:tr>
      <w:tr w:rsidR="00F41C52" w:rsidRPr="009D09A1" w14:paraId="194B658D" w14:textId="77777777" w:rsidTr="006D38EC">
        <w:trPr>
          <w:trHeight w:val="516"/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69C83" w14:textId="3630C37A" w:rsidR="00F41C52" w:rsidRPr="009D09A1" w:rsidRDefault="00F41C52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рієнтовн</w:t>
            </w:r>
            <w:r w:rsidR="00647D9F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ий</w:t>
            </w: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обсяг фінансування </w:t>
            </w:r>
            <w:proofErr w:type="spellStart"/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проєкту</w:t>
            </w:r>
            <w:proofErr w:type="spellEnd"/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, </w:t>
            </w:r>
            <w:r w:rsidRPr="009D09A1">
              <w:rPr>
                <w:rFonts w:ascii="Arial" w:eastAsia="Arial" w:hAnsi="Arial" w:cs="Arial"/>
                <w:bCs/>
                <w:i/>
                <w:iCs/>
                <w:color w:val="000000"/>
                <w:sz w:val="22"/>
                <w:szCs w:val="22"/>
              </w:rPr>
              <w:t>тис. грн.</w:t>
            </w:r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19BEB1A" w14:textId="7B41F8DD" w:rsidR="00D62E0F" w:rsidRPr="009D09A1" w:rsidRDefault="006A7F3D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>Тут в</w:t>
            </w:r>
            <w:r w:rsidR="00F41C52" w:rsidRPr="009D09A1">
              <w:rPr>
                <w:rFonts w:ascii="Arial" w:eastAsia="Arial" w:hAnsi="Arial" w:cs="Arial"/>
                <w:sz w:val="16"/>
                <w:szCs w:val="16"/>
              </w:rPr>
              <w:t>ка</w:t>
            </w:r>
            <w:r w:rsidR="00D62E0F" w:rsidRPr="009D09A1">
              <w:rPr>
                <w:rFonts w:ascii="Arial" w:eastAsia="Arial" w:hAnsi="Arial" w:cs="Arial"/>
                <w:sz w:val="16"/>
                <w:szCs w:val="16"/>
              </w:rPr>
              <w:t>жіть</w:t>
            </w:r>
            <w:r w:rsidR="00F41C52" w:rsidRPr="009D09A1">
              <w:rPr>
                <w:rFonts w:ascii="Arial" w:eastAsia="Arial" w:hAnsi="Arial" w:cs="Arial"/>
                <w:sz w:val="16"/>
                <w:szCs w:val="16"/>
              </w:rPr>
              <w:t xml:space="preserve"> загальну суму коштів, необхідну для фінансування Вашого </w:t>
            </w:r>
            <w:proofErr w:type="spellStart"/>
            <w:r w:rsidR="00F41C52" w:rsidRPr="009D09A1">
              <w:rPr>
                <w:rFonts w:ascii="Arial" w:eastAsia="Arial" w:hAnsi="Arial" w:cs="Arial"/>
                <w:sz w:val="16"/>
                <w:szCs w:val="16"/>
              </w:rPr>
              <w:t>проєкту</w:t>
            </w:r>
            <w:proofErr w:type="spellEnd"/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, в </w:t>
            </w:r>
            <w:r w:rsidRPr="00EB2A2C">
              <w:rPr>
                <w:rFonts w:ascii="Arial" w:eastAsia="Arial" w:hAnsi="Arial" w:cs="Arial"/>
                <w:b/>
                <w:bCs/>
                <w:i/>
                <w:iCs/>
                <w:color w:val="EE0000"/>
                <w:sz w:val="16"/>
                <w:szCs w:val="16"/>
              </w:rPr>
              <w:t>тис. грн</w:t>
            </w:r>
            <w:r w:rsidR="00D62E0F" w:rsidRPr="009D09A1">
              <w:rPr>
                <w:rFonts w:ascii="Arial" w:eastAsia="Arial" w:hAnsi="Arial" w:cs="Arial"/>
                <w:sz w:val="16"/>
                <w:szCs w:val="16"/>
              </w:rPr>
              <w:t xml:space="preserve">. </w:t>
            </w:r>
          </w:p>
          <w:p w14:paraId="5B885C57" w14:textId="03648CE1" w:rsidR="00F41C52" w:rsidRPr="009D09A1" w:rsidRDefault="00D62E0F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>В наступному пункті зазначте розподіл коштів за роками та джерелами (</w:t>
            </w:r>
            <w:r w:rsidR="009213A7" w:rsidRPr="009D09A1">
              <w:rPr>
                <w:rFonts w:ascii="Arial" w:eastAsia="Arial" w:hAnsi="Arial" w:cs="Arial"/>
                <w:sz w:val="16"/>
                <w:szCs w:val="16"/>
              </w:rPr>
              <w:t>бюджет громади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, державний бюджет</w:t>
            </w:r>
            <w:r w:rsidR="006A7F3D" w:rsidRPr="009D09A1">
              <w:rPr>
                <w:rFonts w:ascii="Arial" w:eastAsia="Arial" w:hAnsi="Arial" w:cs="Arial"/>
                <w:sz w:val="16"/>
                <w:szCs w:val="16"/>
              </w:rPr>
              <w:t>,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9213A7" w:rsidRPr="009D09A1">
              <w:rPr>
                <w:rFonts w:ascii="Arial" w:eastAsia="Arial" w:hAnsi="Arial" w:cs="Arial"/>
                <w:sz w:val="16"/>
                <w:szCs w:val="16"/>
              </w:rPr>
              <w:t xml:space="preserve">інші джерела (обласний бюджет, 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кошти </w:t>
            </w:r>
            <w:r w:rsidR="006A7F3D" w:rsidRPr="009D09A1">
              <w:rPr>
                <w:rFonts w:ascii="Arial" w:eastAsia="Arial" w:hAnsi="Arial" w:cs="Arial"/>
                <w:sz w:val="16"/>
                <w:szCs w:val="16"/>
              </w:rPr>
              <w:t xml:space="preserve">грантів, 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проектів та програм МТД, кошти </w:t>
            </w:r>
            <w:r w:rsidR="006A7F3D" w:rsidRPr="009D09A1">
              <w:rPr>
                <w:rFonts w:ascii="Arial" w:eastAsia="Arial" w:hAnsi="Arial" w:cs="Arial"/>
                <w:sz w:val="16"/>
                <w:szCs w:val="16"/>
              </w:rPr>
              <w:t xml:space="preserve">приватних </w:t>
            </w:r>
            <w:r w:rsidRPr="009D09A1">
              <w:rPr>
                <w:rFonts w:ascii="Arial" w:eastAsia="Arial" w:hAnsi="Arial" w:cs="Arial"/>
                <w:sz w:val="16"/>
                <w:szCs w:val="16"/>
              </w:rPr>
              <w:t>інвесторів)</w:t>
            </w:r>
            <w:r w:rsidR="009213A7" w:rsidRPr="009D09A1">
              <w:rPr>
                <w:rFonts w:ascii="Arial" w:eastAsia="Arial" w:hAnsi="Arial" w:cs="Arial"/>
                <w:sz w:val="16"/>
                <w:szCs w:val="16"/>
              </w:rPr>
              <w:t>),</w:t>
            </w:r>
            <w:r w:rsidR="006A7F3D" w:rsidRPr="009D09A1">
              <w:rPr>
                <w:rFonts w:ascii="Arial" w:eastAsia="Arial" w:hAnsi="Arial" w:cs="Arial"/>
                <w:sz w:val="16"/>
                <w:szCs w:val="16"/>
              </w:rPr>
              <w:t xml:space="preserve"> в </w:t>
            </w:r>
            <w:r w:rsidR="006A7F3D" w:rsidRPr="009D09A1">
              <w:rPr>
                <w:rFonts w:ascii="Arial" w:eastAsia="Arial" w:hAnsi="Arial" w:cs="Arial"/>
                <w:b/>
                <w:bCs/>
                <w:i/>
                <w:iCs/>
                <w:sz w:val="16"/>
                <w:szCs w:val="16"/>
              </w:rPr>
              <w:t>тис. грн</w:t>
            </w:r>
            <w:r w:rsidR="006A7F3D" w:rsidRPr="009D09A1"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</w:tc>
      </w:tr>
      <w:tr w:rsidR="00EB7120" w:rsidRPr="009D09A1" w14:paraId="437E0195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80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079472D1" w14:textId="3AF3CA43" w:rsidR="00EB7120" w:rsidRPr="009D09A1" w:rsidRDefault="00EB7120" w:rsidP="00D327E1">
            <w:pPr>
              <w:ind w:left="414" w:right="125"/>
              <w:rPr>
                <w:rFonts w:ascii="Arial" w:eastAsia="Times New Roman" w:hAnsi="Arial" w:cs="Arial"/>
                <w:i/>
                <w:iCs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i/>
                <w:iCs/>
                <w:sz w:val="22"/>
                <w:szCs w:val="22"/>
              </w:rPr>
              <w:t>у тому числі: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5162305D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sz w:val="22"/>
                <w:szCs w:val="22"/>
              </w:rPr>
              <w:t>2026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E641CB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sz w:val="22"/>
                <w:szCs w:val="22"/>
              </w:rPr>
              <w:t>2027</w:t>
            </w:r>
          </w:p>
        </w:tc>
        <w:tc>
          <w:tcPr>
            <w:tcW w:w="3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  <w:hideMark/>
          </w:tcPr>
          <w:p w14:paraId="2276D2B4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sz w:val="22"/>
                <w:szCs w:val="22"/>
              </w:rPr>
              <w:t>Разом</w:t>
            </w:r>
          </w:p>
        </w:tc>
      </w:tr>
      <w:tr w:rsidR="00EB7120" w:rsidRPr="009D09A1" w14:paraId="3081D7E6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540F81D3" w14:textId="1BD3A9C6" w:rsidR="00EB7120" w:rsidRPr="009D09A1" w:rsidRDefault="00EB7120" w:rsidP="00D327E1">
            <w:pPr>
              <w:widowControl/>
              <w:ind w:left="553" w:right="125"/>
              <w:rPr>
                <w:rFonts w:ascii="Arial" w:eastAsia="Arial" w:hAnsi="Arial" w:cs="Arial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sz w:val="22"/>
                <w:szCs w:val="22"/>
              </w:rPr>
              <w:t>бюджет громади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371679C8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AC804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3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73E843E7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EB7120" w:rsidRPr="009D09A1" w14:paraId="5E8BCB2C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35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58A338A" w14:textId="77777777" w:rsidR="00EB7120" w:rsidRPr="009D09A1" w:rsidRDefault="00EB7120" w:rsidP="00D327E1">
            <w:pPr>
              <w:widowControl/>
              <w:ind w:left="553" w:right="125"/>
              <w:rPr>
                <w:rFonts w:ascii="Arial" w:eastAsia="Arial" w:hAnsi="Arial" w:cs="Arial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sz w:val="22"/>
                <w:szCs w:val="22"/>
              </w:rPr>
              <w:t>державний бюджет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4B1A4657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943E2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07E0B7E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B7120" w:rsidRPr="009D09A1" w14:paraId="7A05374A" w14:textId="77777777" w:rsidTr="00EB712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00" w:firstRow="0" w:lastRow="0" w:firstColumn="0" w:lastColumn="0" w:noHBand="0" w:noVBand="1"/>
        </w:tblPrEx>
        <w:trPr>
          <w:trHeight w:val="282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hideMark/>
          </w:tcPr>
          <w:p w14:paraId="33FE2E21" w14:textId="14DB0B76" w:rsidR="00EB7120" w:rsidRPr="009D09A1" w:rsidRDefault="00EB7120" w:rsidP="00D327E1">
            <w:pPr>
              <w:widowControl/>
              <w:ind w:left="553" w:right="125"/>
              <w:rPr>
                <w:rFonts w:ascii="Arial" w:eastAsia="Arial" w:hAnsi="Arial" w:cs="Arial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sz w:val="22"/>
                <w:szCs w:val="22"/>
              </w:rPr>
              <w:t xml:space="preserve">інші джерела </w:t>
            </w:r>
            <w:r w:rsidRPr="009D09A1">
              <w:rPr>
                <w:rFonts w:ascii="Arial" w:eastAsia="Arial" w:hAnsi="Arial" w:cs="Arial"/>
                <w:i/>
                <w:iCs/>
                <w:spacing w:val="-6"/>
                <w:sz w:val="18"/>
                <w:szCs w:val="18"/>
              </w:rPr>
              <w:t>(обласний бюджет, гранти, МТД, кошти інвесторів)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1B76C06D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0C6AD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3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3F92B3B7" w14:textId="77777777" w:rsidR="00EB7120" w:rsidRPr="009D09A1" w:rsidRDefault="00EB7120" w:rsidP="00D327E1">
            <w:pPr>
              <w:ind w:right="-18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E3171D" w:rsidRPr="009D09A1" w14:paraId="7BD7CF4C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E2196C" w14:textId="4DE2385E" w:rsidR="00E3171D" w:rsidRPr="009D09A1" w:rsidRDefault="00D62E0F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Відповідальний виконавець</w:t>
            </w:r>
            <w:r w:rsidR="00941D5C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E92FB4" w14:textId="6CA6FF06" w:rsidR="00E3171D" w:rsidRPr="009D09A1" w:rsidRDefault="00D62E0F" w:rsidP="00D327E1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z w:val="16"/>
                <w:szCs w:val="16"/>
              </w:rPr>
              <w:t xml:space="preserve">Вкажіть, хто буде виконувати </w:t>
            </w:r>
            <w:proofErr w:type="spellStart"/>
            <w:r w:rsidRPr="009D09A1">
              <w:rPr>
                <w:rFonts w:ascii="Arial" w:eastAsia="Arial" w:hAnsi="Arial" w:cs="Arial"/>
                <w:sz w:val="16"/>
                <w:szCs w:val="16"/>
              </w:rPr>
              <w:t>проєкт</w:t>
            </w:r>
            <w:proofErr w:type="spellEnd"/>
            <w:r w:rsidRPr="009D09A1">
              <w:rPr>
                <w:rFonts w:ascii="Arial" w:eastAsia="Arial" w:hAnsi="Arial" w:cs="Arial"/>
                <w:sz w:val="16"/>
                <w:szCs w:val="16"/>
              </w:rPr>
              <w:t>, відповідати за досягнення мети та освоєння коштів</w:t>
            </w:r>
          </w:p>
        </w:tc>
      </w:tr>
      <w:tr w:rsidR="00E3171D" w:rsidRPr="009D09A1" w14:paraId="19D792F5" w14:textId="77777777" w:rsidTr="006D38EC">
        <w:trPr>
          <w:jc w:val="right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9EAE" w14:textId="6309AB5E" w:rsidR="00E3171D" w:rsidRPr="009D09A1" w:rsidRDefault="00941D5C" w:rsidP="00D327E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Інш</w:t>
            </w:r>
            <w:r w:rsidR="00D62E0F" w:rsidRPr="009D09A1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а інформація</w:t>
            </w:r>
          </w:p>
        </w:tc>
        <w:tc>
          <w:tcPr>
            <w:tcW w:w="10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BF4B6" w14:textId="3C777301" w:rsidR="00E3171D" w:rsidRPr="009D09A1" w:rsidRDefault="006D38EC" w:rsidP="00D327E1">
            <w:pPr>
              <w:spacing w:before="40" w:after="40"/>
              <w:rPr>
                <w:rFonts w:ascii="Arial" w:eastAsia="Arial" w:hAnsi="Arial" w:cs="Arial"/>
                <w:spacing w:val="-4"/>
                <w:sz w:val="16"/>
                <w:szCs w:val="16"/>
              </w:rPr>
            </w:pPr>
            <w:r w:rsidRPr="009D09A1">
              <w:rPr>
                <w:rFonts w:ascii="Arial" w:eastAsia="Arial" w:hAnsi="Arial" w:cs="Arial"/>
                <w:spacing w:val="-4"/>
                <w:sz w:val="16"/>
                <w:szCs w:val="16"/>
              </w:rPr>
              <w:t xml:space="preserve">За потреби вкажіть </w:t>
            </w:r>
            <w:r w:rsidR="00AE35ED" w:rsidRPr="009D09A1">
              <w:rPr>
                <w:rFonts w:ascii="Arial" w:eastAsia="Arial" w:hAnsi="Arial" w:cs="Arial"/>
                <w:spacing w:val="-4"/>
                <w:sz w:val="16"/>
                <w:szCs w:val="16"/>
              </w:rPr>
              <w:t>(</w:t>
            </w:r>
            <w:r w:rsidR="00AE35ED" w:rsidRPr="009D09A1">
              <w:rPr>
                <w:rFonts w:ascii="Arial" w:eastAsia="Arial" w:hAnsi="Arial" w:cs="Arial"/>
                <w:i/>
                <w:iCs/>
                <w:spacing w:val="-4"/>
                <w:sz w:val="16"/>
                <w:szCs w:val="16"/>
              </w:rPr>
              <w:t>наприклад</w:t>
            </w:r>
            <w:r w:rsidR="00AE35ED" w:rsidRPr="009D09A1">
              <w:rPr>
                <w:rFonts w:ascii="Arial" w:eastAsia="Arial" w:hAnsi="Arial" w:cs="Arial"/>
                <w:spacing w:val="-4"/>
                <w:sz w:val="16"/>
                <w:szCs w:val="16"/>
              </w:rPr>
              <w:t>, відповідність галузевим чи секторальним документам територіальної громади, обласним програмам і т. п.)</w:t>
            </w:r>
          </w:p>
        </w:tc>
      </w:tr>
    </w:tbl>
    <w:p w14:paraId="29C3EB4F" w14:textId="6C44BBE3" w:rsidR="00A3426B" w:rsidRDefault="00A3426B" w:rsidP="00D327E1">
      <w:pPr>
        <w:widowControl/>
        <w:rPr>
          <w:rFonts w:ascii="Arial" w:eastAsia="Arial" w:hAnsi="Arial" w:cs="Arial"/>
        </w:rPr>
      </w:pPr>
      <w:bookmarkStart w:id="1" w:name="_GoBack"/>
      <w:bookmarkEnd w:id="0"/>
      <w:bookmarkEnd w:id="1"/>
    </w:p>
    <w:sectPr w:rsidR="00A3426B" w:rsidSect="00190E99">
      <w:pgSz w:w="16838" w:h="11906" w:orient="landscape"/>
      <w:pgMar w:top="1304" w:right="737" w:bottom="737" w:left="737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1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437">
    <w:altName w:val="Times New Roman"/>
    <w:charset w:val="CC"/>
    <w:family w:val="auto"/>
    <w:pitch w:val="variable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D1829"/>
    <w:multiLevelType w:val="multilevel"/>
    <w:tmpl w:val="3F96BC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195B3B"/>
    <w:multiLevelType w:val="multilevel"/>
    <w:tmpl w:val="6C86DB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293C26BE"/>
    <w:multiLevelType w:val="multilevel"/>
    <w:tmpl w:val="0EBCC4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cs="Noto Sans Symbols" w:hint="default"/>
      </w:rPr>
    </w:lvl>
  </w:abstractNum>
  <w:abstractNum w:abstractNumId="3" w15:restartNumberingAfterBreak="0">
    <w:nsid w:val="2FB57288"/>
    <w:multiLevelType w:val="multilevel"/>
    <w:tmpl w:val="360E3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30265560"/>
    <w:multiLevelType w:val="multilevel"/>
    <w:tmpl w:val="36CEF1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bullet"/>
      <w:lvlText w:val="-"/>
      <w:lvlJc w:val="left"/>
      <w:pPr>
        <w:ind w:left="1980" w:hanging="360"/>
      </w:pPr>
      <w:rPr>
        <w:rFonts w:ascii="OpenSymbol" w:hAnsi="OpenSymbol" w:cs="OpenSymbol" w:hint="default"/>
      </w:rPr>
    </w:lvl>
    <w:lvl w:ilvl="3">
      <w:start w:val="1"/>
      <w:numFmt w:val="upperRoman"/>
      <w:lvlText w:val="%4)"/>
      <w:lvlJc w:val="left"/>
      <w:pPr>
        <w:ind w:left="2880" w:hanging="72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5B745D9"/>
    <w:multiLevelType w:val="multilevel"/>
    <w:tmpl w:val="A99AE3FA"/>
    <w:lvl w:ilvl="0">
      <w:start w:val="1"/>
      <w:numFmt w:val="decimal"/>
      <w:lvlText w:val="%1."/>
      <w:lvlJc w:val="left"/>
      <w:pPr>
        <w:tabs>
          <w:tab w:val="num" w:pos="75"/>
        </w:tabs>
        <w:ind w:left="75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6" w15:restartNumberingAfterBreak="0">
    <w:nsid w:val="4C45391F"/>
    <w:multiLevelType w:val="multilevel"/>
    <w:tmpl w:val="409E58E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4F232EF3"/>
    <w:multiLevelType w:val="multilevel"/>
    <w:tmpl w:val="CE8669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77190E"/>
    <w:multiLevelType w:val="multilevel"/>
    <w:tmpl w:val="CA0012F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9" w15:restartNumberingAfterBreak="0">
    <w:nsid w:val="718D0F10"/>
    <w:multiLevelType w:val="multilevel"/>
    <w:tmpl w:val="20C804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cs="Noto Sans Symbol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A1tDA0MDI3MDdW0lEKTi0uzszPAykwrAUALwox9ywAAAA="/>
  </w:docVars>
  <w:rsids>
    <w:rsidRoot w:val="00E3171D"/>
    <w:rsid w:val="000146D0"/>
    <w:rsid w:val="00040990"/>
    <w:rsid w:val="00067D57"/>
    <w:rsid w:val="001052D2"/>
    <w:rsid w:val="001156A8"/>
    <w:rsid w:val="001340D9"/>
    <w:rsid w:val="00190E99"/>
    <w:rsid w:val="001A1D16"/>
    <w:rsid w:val="0020045E"/>
    <w:rsid w:val="00227A07"/>
    <w:rsid w:val="00243B30"/>
    <w:rsid w:val="0026331F"/>
    <w:rsid w:val="002D3D24"/>
    <w:rsid w:val="00351A78"/>
    <w:rsid w:val="00357228"/>
    <w:rsid w:val="00380CE9"/>
    <w:rsid w:val="003A628C"/>
    <w:rsid w:val="003F103F"/>
    <w:rsid w:val="00425579"/>
    <w:rsid w:val="00437FED"/>
    <w:rsid w:val="00494CFD"/>
    <w:rsid w:val="004C5161"/>
    <w:rsid w:val="004D4499"/>
    <w:rsid w:val="004E462C"/>
    <w:rsid w:val="00531434"/>
    <w:rsid w:val="00577E28"/>
    <w:rsid w:val="005C2597"/>
    <w:rsid w:val="005E3487"/>
    <w:rsid w:val="005F5EE4"/>
    <w:rsid w:val="00600F58"/>
    <w:rsid w:val="00634960"/>
    <w:rsid w:val="00647D9F"/>
    <w:rsid w:val="00654BBF"/>
    <w:rsid w:val="006A7F3D"/>
    <w:rsid w:val="006C6B46"/>
    <w:rsid w:val="006D38EC"/>
    <w:rsid w:val="00764774"/>
    <w:rsid w:val="007720F8"/>
    <w:rsid w:val="007C4578"/>
    <w:rsid w:val="007D7EC4"/>
    <w:rsid w:val="007E7FEF"/>
    <w:rsid w:val="008465E2"/>
    <w:rsid w:val="00864A79"/>
    <w:rsid w:val="008B293C"/>
    <w:rsid w:val="008B6563"/>
    <w:rsid w:val="008B6AFC"/>
    <w:rsid w:val="008D1287"/>
    <w:rsid w:val="009213A7"/>
    <w:rsid w:val="00941D5C"/>
    <w:rsid w:val="00970EDA"/>
    <w:rsid w:val="009B11B2"/>
    <w:rsid w:val="009B17E5"/>
    <w:rsid w:val="009D09A1"/>
    <w:rsid w:val="009D5BE8"/>
    <w:rsid w:val="00A059E3"/>
    <w:rsid w:val="00A3426B"/>
    <w:rsid w:val="00A444E5"/>
    <w:rsid w:val="00A54ADC"/>
    <w:rsid w:val="00A65ED0"/>
    <w:rsid w:val="00A7628D"/>
    <w:rsid w:val="00AE35ED"/>
    <w:rsid w:val="00B31396"/>
    <w:rsid w:val="00B31449"/>
    <w:rsid w:val="00B80268"/>
    <w:rsid w:val="00BD30B0"/>
    <w:rsid w:val="00C0685D"/>
    <w:rsid w:val="00C50BA9"/>
    <w:rsid w:val="00D00038"/>
    <w:rsid w:val="00D327E1"/>
    <w:rsid w:val="00D62E0F"/>
    <w:rsid w:val="00D753B3"/>
    <w:rsid w:val="00D83A10"/>
    <w:rsid w:val="00D9181A"/>
    <w:rsid w:val="00DA60F0"/>
    <w:rsid w:val="00DC5001"/>
    <w:rsid w:val="00DD450D"/>
    <w:rsid w:val="00DF088B"/>
    <w:rsid w:val="00E13D18"/>
    <w:rsid w:val="00E26F57"/>
    <w:rsid w:val="00E3171D"/>
    <w:rsid w:val="00E31F77"/>
    <w:rsid w:val="00E70B5B"/>
    <w:rsid w:val="00EA798F"/>
    <w:rsid w:val="00EB2A2C"/>
    <w:rsid w:val="00EB2AF7"/>
    <w:rsid w:val="00EB7120"/>
    <w:rsid w:val="00F32CF6"/>
    <w:rsid w:val="00F41C52"/>
    <w:rsid w:val="00F66469"/>
    <w:rsid w:val="00F93B8A"/>
    <w:rsid w:val="00F95D10"/>
    <w:rsid w:val="00FA6C0E"/>
    <w:rsid w:val="00FB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04312"/>
  <w15:docId w15:val="{2C756B87-9CD4-4C95-8432-8F03F2BDB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Mangal"/>
        <w:sz w:val="24"/>
        <w:szCs w:val="24"/>
        <w:lang w:val="uk-UA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LO-normal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LO-normal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LO-normal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LO-normal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LO-normal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LO-normal"/>
    <w:next w:val="a"/>
    <w:qFormat/>
    <w:pPr>
      <w:spacing w:before="240" w:after="60"/>
      <w:outlineLvl w:val="5"/>
    </w:pPr>
    <w:rPr>
      <w:b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istLabel1">
    <w:name w:val="ListLabel 1"/>
    <w:qFormat/>
    <w:rPr>
      <w:rFonts w:eastAsia="Noto Sans Symbols" w:cs="Noto Sans Symbols"/>
      <w:sz w:val="20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  <w:sz w:val="20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rFonts w:eastAsia="Noto Sans Symbols" w:cs="Noto Sans Symbols"/>
    </w:rPr>
  </w:style>
  <w:style w:type="character" w:customStyle="1" w:styleId="ListLabel11">
    <w:name w:val="ListLabel 11"/>
    <w:qFormat/>
    <w:rPr>
      <w:rFonts w:eastAsia="Noto Sans Symbols" w:cs="Noto Sans Symbols"/>
    </w:rPr>
  </w:style>
  <w:style w:type="character" w:customStyle="1" w:styleId="ListLabel12">
    <w:name w:val="ListLabel 12"/>
    <w:qFormat/>
    <w:rPr>
      <w:rFonts w:eastAsia="Noto Sans Symbols" w:cs="Noto Sans Symbols"/>
    </w:rPr>
  </w:style>
  <w:style w:type="character" w:customStyle="1" w:styleId="ListLabel13">
    <w:name w:val="ListLabel 13"/>
    <w:qFormat/>
    <w:rPr>
      <w:rFonts w:ascii="Arial" w:eastAsia="Arial" w:hAnsi="Arial" w:cs="Arial"/>
      <w:b/>
      <w:color w:val="1155CC"/>
      <w:sz w:val="22"/>
      <w:szCs w:val="22"/>
      <w:u w:val="single"/>
    </w:rPr>
  </w:style>
  <w:style w:type="character" w:customStyle="1" w:styleId="-">
    <w:name w:val="Интернет-ссылка"/>
    <w:rPr>
      <w:color w:val="000080"/>
      <w:u w:val="single"/>
    </w:rPr>
  </w:style>
  <w:style w:type="character" w:customStyle="1" w:styleId="ListLabel14">
    <w:name w:val="ListLabel 14"/>
    <w:qFormat/>
    <w:rPr>
      <w:rFonts w:ascii="Arial" w:eastAsia="Arial" w:hAnsi="Arial" w:cs="Arial"/>
      <w:b/>
      <w:color w:val="0000FF"/>
      <w:sz w:val="22"/>
      <w:szCs w:val="22"/>
      <w:u w:val="single"/>
    </w:rPr>
  </w:style>
  <w:style w:type="character" w:customStyle="1" w:styleId="ListLabel15">
    <w:name w:val="ListLabel 15"/>
    <w:qFormat/>
    <w:rPr>
      <w:rFonts w:ascii="Arial" w:eastAsia="Arial" w:hAnsi="Arial" w:cs="Arial"/>
      <w:b/>
      <w:color w:val="0000FF"/>
      <w:sz w:val="22"/>
      <w:szCs w:val="22"/>
      <w:highlight w:val="white"/>
      <w:u w:val="single"/>
    </w:rPr>
  </w:style>
  <w:style w:type="character" w:customStyle="1" w:styleId="a3">
    <w:name w:val="Символ нумерации"/>
    <w:qFormat/>
  </w:style>
  <w:style w:type="paragraph" w:customStyle="1" w:styleId="10">
    <w:name w:val="Заголовок1"/>
    <w:basedOn w:val="a"/>
    <w:next w:val="a4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4">
    <w:name w:val="Body Text"/>
    <w:basedOn w:val="a"/>
    <w:pPr>
      <w:spacing w:after="140" w:line="276" w:lineRule="auto"/>
    </w:pPr>
  </w:style>
  <w:style w:type="paragraph" w:styleId="a5">
    <w:name w:val="List"/>
    <w:basedOn w:val="a4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11">
    <w:name w:val="Указатель1"/>
    <w:basedOn w:val="a"/>
    <w:qFormat/>
    <w:pPr>
      <w:suppressLineNumbers/>
    </w:pPr>
  </w:style>
  <w:style w:type="paragraph" w:customStyle="1" w:styleId="LO-normal">
    <w:name w:val="LO-normal"/>
    <w:qFormat/>
  </w:style>
  <w:style w:type="paragraph" w:styleId="a7">
    <w:name w:val="Title"/>
    <w:basedOn w:val="LO-normal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8">
    <w:name w:val="Subtitle"/>
    <w:basedOn w:val="LO-normal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9">
    <w:name w:val="Hyperlink"/>
    <w:basedOn w:val="a0"/>
    <w:uiPriority w:val="99"/>
    <w:unhideWhenUsed/>
    <w:rsid w:val="00531434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B6AFC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190E99"/>
    <w:rPr>
      <w:rFonts w:ascii="Times New Roman" w:eastAsia="Times New Roman" w:hAnsi="Times New Roman" w:cs="Times New Roman"/>
      <w:sz w:val="20"/>
      <w:szCs w:val="20"/>
      <w:lang w:val="ru-RU" w:eastAsia="ja-JP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link w:val="ac"/>
    <w:uiPriority w:val="34"/>
    <w:qFormat/>
    <w:rsid w:val="00190E99"/>
    <w:pPr>
      <w:widowControl/>
      <w:suppressAutoHyphens/>
      <w:spacing w:after="200" w:line="276" w:lineRule="auto"/>
    </w:pPr>
    <w:rPr>
      <w:rFonts w:eastAsia="Lucida Sans Unicode" w:cs="font437"/>
      <w:kern w:val="1"/>
      <w:sz w:val="22"/>
      <w:szCs w:val="22"/>
      <w:lang w:eastAsia="ar-SA" w:bidi="ar-SA"/>
    </w:rPr>
  </w:style>
  <w:style w:type="character" w:customStyle="1" w:styleId="ac">
    <w:name w:val="Абзац списка Знак"/>
    <w:link w:val="ab"/>
    <w:locked/>
    <w:rsid w:val="00190E99"/>
    <w:rPr>
      <w:rFonts w:eastAsia="Lucida Sans Unicode" w:cs="font437"/>
      <w:kern w:val="1"/>
      <w:sz w:val="22"/>
      <w:szCs w:val="22"/>
      <w:lang w:eastAsia="ar-SA" w:bidi="ar-SA"/>
    </w:rPr>
  </w:style>
  <w:style w:type="table" w:customStyle="1" w:styleId="12">
    <w:name w:val="1"/>
    <w:basedOn w:val="a1"/>
    <w:rsid w:val="00F66469"/>
    <w:rPr>
      <w:rFonts w:eastAsia="Calibri" w:cs="Calibri"/>
      <w:sz w:val="22"/>
      <w:szCs w:val="22"/>
      <w:lang w:eastAsia="uk-UA" w:bidi="ar-SA"/>
    </w:rPr>
    <w:tblPr>
      <w:tblStyleRowBandSize w:val="1"/>
      <w:tblStyleColBandSize w:val="1"/>
      <w:tblInd w:w="0" w:type="nil"/>
    </w:tblPr>
  </w:style>
  <w:style w:type="paragraph" w:styleId="ad">
    <w:name w:val="Balloon Text"/>
    <w:basedOn w:val="a"/>
    <w:link w:val="ae"/>
    <w:uiPriority w:val="99"/>
    <w:semiHidden/>
    <w:unhideWhenUsed/>
    <w:rsid w:val="00600F58"/>
    <w:rPr>
      <w:rFonts w:ascii="Segoe UI" w:hAnsi="Segoe UI"/>
      <w:sz w:val="18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600F58"/>
    <w:rPr>
      <w:rFonts w:ascii="Segoe UI" w:hAnsi="Segoe UI"/>
      <w:sz w:val="18"/>
      <w:szCs w:val="16"/>
    </w:rPr>
  </w:style>
  <w:style w:type="table" w:customStyle="1" w:styleId="50">
    <w:name w:val="Сітка таблиці5"/>
    <w:basedOn w:val="a1"/>
    <w:next w:val="aa"/>
    <w:uiPriority w:val="39"/>
    <w:rsid w:val="007C4578"/>
    <w:rPr>
      <w:rFonts w:eastAsia="Calibri" w:cs="Times New Roman"/>
      <w:sz w:val="22"/>
      <w:szCs w:val="22"/>
      <w:lang w:eastAsia="en-US"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4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2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3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14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64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2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4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39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8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53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52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83368-86AC-41F5-8333-499E7CF3E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8</Words>
  <Characters>747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dc:description/>
  <cp:lastModifiedBy>User</cp:lastModifiedBy>
  <cp:revision>3</cp:revision>
  <dcterms:created xsi:type="dcterms:W3CDTF">2025-11-24T09:58:00Z</dcterms:created>
  <dcterms:modified xsi:type="dcterms:W3CDTF">2025-11-24T09:59:00Z</dcterms:modified>
  <dc:language>uk-UA</dc:language>
</cp:coreProperties>
</file>